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75FF" w:rsidRPr="005475FF" w:rsidRDefault="005475FF" w:rsidP="005475FF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Team 21 - BashGuardians - PartyGuardiOS</w:t>
      </w:r>
    </w:p>
    <w:p w:rsidR="005475FF" w:rsidRPr="005475FF" w:rsidRDefault="005475FF" w:rsidP="005475FF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Client Name: Jacob Stansbury</w:t>
      </w:r>
    </w:p>
    <w:p w:rsidR="005475FF" w:rsidRPr="005475FF" w:rsidRDefault="005475FF" w:rsidP="005475FF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Team member roles &amp; responsibilities</w:t>
      </w:r>
    </w:p>
    <w:p w:rsidR="005475FF" w:rsidRPr="005475FF" w:rsidRDefault="005475FF" w:rsidP="005475FF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color w:val="2D3B45"/>
          <w:sz w:val="24"/>
          <w:szCs w:val="24"/>
        </w:rPr>
        <w:t>Spandana - S524987 - Primary Contact</w:t>
      </w:r>
      <w:r w:rsidRPr="005475FF">
        <w:rPr>
          <w:rFonts w:ascii="Cambria" w:eastAsia="Times New Roman" w:hAnsi="Cambria" w:cs="Helvetica"/>
          <w:color w:val="2D3B45"/>
          <w:sz w:val="24"/>
          <w:szCs w:val="24"/>
        </w:rPr>
        <w:br/>
        <w:t>Pushpak - S525004 - Issues Management</w:t>
      </w:r>
      <w:r w:rsidRPr="005475FF">
        <w:rPr>
          <w:rFonts w:ascii="Cambria" w:eastAsia="Times New Roman" w:hAnsi="Cambria" w:cs="Helvetica"/>
          <w:color w:val="2D3B45"/>
          <w:sz w:val="24"/>
          <w:szCs w:val="24"/>
        </w:rPr>
        <w:br/>
        <w:t>Vinod - S525117 - Communications and Documentation Management</w:t>
      </w:r>
      <w:r w:rsidRPr="005475FF">
        <w:rPr>
          <w:rFonts w:ascii="Cambria" w:eastAsia="Times New Roman" w:hAnsi="Cambria" w:cs="Helvetica"/>
          <w:color w:val="2D3B45"/>
          <w:sz w:val="24"/>
          <w:szCs w:val="24"/>
        </w:rPr>
        <w:br/>
        <w:t>Yashwanth - S525056 - Quality and Testing Management</w:t>
      </w:r>
      <w:r w:rsidRPr="005475FF">
        <w:rPr>
          <w:rFonts w:ascii="Cambria" w:eastAsia="Times New Roman" w:hAnsi="Cambria" w:cs="Helvetica"/>
          <w:color w:val="2D3B45"/>
          <w:sz w:val="24"/>
          <w:szCs w:val="24"/>
        </w:rPr>
        <w:br/>
        <w:t>Nandeesh - S525120 - Requirements Management</w:t>
      </w:r>
      <w:r w:rsidRPr="005475FF">
        <w:rPr>
          <w:rFonts w:ascii="Cambria" w:eastAsia="Times New Roman" w:hAnsi="Cambria" w:cs="Helvetica"/>
          <w:color w:val="2D3B45"/>
          <w:sz w:val="24"/>
          <w:szCs w:val="24"/>
        </w:rPr>
        <w:br/>
        <w:t>Naveen - S525051 - Data Management</w:t>
      </w:r>
      <w:r w:rsidRPr="005475FF">
        <w:rPr>
          <w:rFonts w:ascii="Cambria" w:eastAsia="Times New Roman" w:hAnsi="Cambria" w:cs="Helvetica"/>
          <w:color w:val="2D3B45"/>
          <w:sz w:val="24"/>
          <w:szCs w:val="24"/>
        </w:rPr>
        <w:br/>
        <w:t>Sanjeev - S525034 - Client Management</w:t>
      </w:r>
    </w:p>
    <w:p w:rsidR="005475FF" w:rsidRPr="005475FF" w:rsidRDefault="005475FF" w:rsidP="005475FF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What our team finished:</w:t>
      </w:r>
    </w:p>
    <w:p w:rsidR="005475FF" w:rsidRPr="005475FF" w:rsidRDefault="005475FF" w:rsidP="005475FF">
      <w:pPr>
        <w:numPr>
          <w:ilvl w:val="0"/>
          <w:numId w:val="1"/>
        </w:numPr>
        <w:shd w:val="clear" w:color="auto" w:fill="FFFFFF"/>
        <w:spacing w:before="100" w:beforeAutospacing="1" w:after="0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Requirement Discovery</w:t>
      </w:r>
    </w:p>
    <w:p w:rsidR="005475FF" w:rsidRPr="005475FF" w:rsidRDefault="005475FF" w:rsidP="005475FF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Week1:</w:t>
      </w:r>
    </w:p>
    <w:p w:rsidR="005475FF" w:rsidRPr="005475FF" w:rsidRDefault="005475FF" w:rsidP="005475FF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color w:val="2D3B45"/>
          <w:sz w:val="24"/>
          <w:szCs w:val="24"/>
        </w:rPr>
        <w:t>Worked on received prototype for both host/guard user and basic user screens.</w:t>
      </w:r>
    </w:p>
    <w:p w:rsidR="005475FF" w:rsidRPr="005475FF" w:rsidRDefault="005475FF" w:rsidP="005475FF">
      <w:pPr>
        <w:numPr>
          <w:ilvl w:val="0"/>
          <w:numId w:val="2"/>
        </w:numPr>
        <w:shd w:val="clear" w:color="auto" w:fill="FFFFFF"/>
        <w:spacing w:beforeAutospacing="1" w:after="0" w:afterAutospacing="1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color w:val="2D3B45"/>
          <w:sz w:val="24"/>
          <w:szCs w:val="24"/>
        </w:rPr>
        <w:t>Link for Basic User prototypes: </w:t>
      </w:r>
      <w:hyperlink r:id="rId5" w:anchor="/screens" w:tgtFrame="_blank" w:history="1">
        <w:r w:rsidRPr="005475FF">
          <w:rPr>
            <w:rFonts w:ascii="Cambria" w:eastAsia="Times New Roman" w:hAnsi="Cambria" w:cs="Helvetica"/>
            <w:color w:val="008EE2"/>
            <w:sz w:val="24"/>
            <w:szCs w:val="24"/>
            <w:u w:val="single"/>
          </w:rPr>
          <w:t>https://projects.invisionapp.com/share/SB76VFTTR#/screens</w:t>
        </w:r>
        <w:r w:rsidRPr="005475FF">
          <w:rPr>
            <w:rFonts w:ascii="Cambria" w:eastAsia="Times New Roman" w:hAnsi="Cambria" w:cs="Helvetica"/>
            <w:color w:val="008EE2"/>
            <w:sz w:val="24"/>
            <w:szCs w:val="24"/>
            <w:bdr w:val="none" w:sz="0" w:space="0" w:color="auto" w:frame="1"/>
          </w:rPr>
          <w:t> (Links to an external site.)</w:t>
        </w:r>
      </w:hyperlink>
    </w:p>
    <w:p w:rsidR="005475FF" w:rsidRPr="005475FF" w:rsidRDefault="005475FF" w:rsidP="005475FF">
      <w:pPr>
        <w:numPr>
          <w:ilvl w:val="0"/>
          <w:numId w:val="2"/>
        </w:numPr>
        <w:shd w:val="clear" w:color="auto" w:fill="FFFFFF"/>
        <w:spacing w:beforeAutospacing="1" w:after="0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color w:val="2D3B45"/>
          <w:sz w:val="24"/>
          <w:szCs w:val="24"/>
        </w:rPr>
        <w:t>Link for Host/Guard User Prototypes: </w:t>
      </w:r>
      <w:hyperlink r:id="rId6" w:anchor="/screens" w:tgtFrame="_blank" w:history="1">
        <w:r w:rsidRPr="005475FF">
          <w:rPr>
            <w:rFonts w:ascii="Cambria" w:eastAsia="Times New Roman" w:hAnsi="Cambria" w:cs="Helvetica"/>
            <w:color w:val="008EE2"/>
            <w:sz w:val="24"/>
            <w:szCs w:val="24"/>
            <w:u w:val="single"/>
          </w:rPr>
          <w:t>https://projects.invisionapp.com/share/EN7YELSSH#/screens</w:t>
        </w:r>
        <w:r w:rsidRPr="005475FF">
          <w:rPr>
            <w:rFonts w:ascii="Cambria" w:eastAsia="Times New Roman" w:hAnsi="Cambria" w:cs="Helvetica"/>
            <w:color w:val="008EE2"/>
            <w:sz w:val="24"/>
            <w:szCs w:val="24"/>
            <w:bdr w:val="none" w:sz="0" w:space="0" w:color="auto" w:frame="1"/>
          </w:rPr>
          <w:t> (Links to an external site.)</w:t>
        </w:r>
      </w:hyperlink>
    </w:p>
    <w:p w:rsidR="005475FF" w:rsidRPr="005475FF" w:rsidRDefault="005475FF" w:rsidP="005475FF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Week2:</w:t>
      </w:r>
    </w:p>
    <w:p w:rsidR="005475FF" w:rsidRPr="005475FF" w:rsidRDefault="005475FF" w:rsidP="005475FF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color w:val="2D3B45"/>
          <w:sz w:val="24"/>
          <w:szCs w:val="24"/>
        </w:rPr>
        <w:t>We have grabbed the components required for our project such as Mac Book and iPad from the library.</w:t>
      </w:r>
    </w:p>
    <w:p w:rsidR="005475FF" w:rsidRPr="005475FF" w:rsidRDefault="005475FF" w:rsidP="005475FF">
      <w:pPr>
        <w:numPr>
          <w:ilvl w:val="0"/>
          <w:numId w:val="3"/>
        </w:numPr>
        <w:shd w:val="clear" w:color="auto" w:fill="FFFFFF"/>
        <w:spacing w:before="100" w:beforeAutospacing="1" w:after="0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color w:val="2D3B45"/>
          <w:sz w:val="24"/>
          <w:szCs w:val="24"/>
        </w:rPr>
        <w:t>We need to acquire some more requirements such as application logo, label constraints and remaining design specifications from the client.</w:t>
      </w:r>
    </w:p>
    <w:p w:rsidR="005475FF" w:rsidRPr="005475FF" w:rsidRDefault="005475FF" w:rsidP="005475FF">
      <w:pPr>
        <w:shd w:val="clear" w:color="auto" w:fill="FFFFFF"/>
        <w:spacing w:before="180" w:after="18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color w:val="2D3B45"/>
          <w:sz w:val="24"/>
          <w:szCs w:val="24"/>
        </w:rPr>
        <w:t> </w:t>
      </w:r>
    </w:p>
    <w:p w:rsidR="005475FF" w:rsidRPr="005475FF" w:rsidRDefault="005475FF" w:rsidP="005475FF">
      <w:pPr>
        <w:numPr>
          <w:ilvl w:val="0"/>
          <w:numId w:val="4"/>
        </w:numPr>
        <w:shd w:val="clear" w:color="auto" w:fill="FFFFFF"/>
        <w:spacing w:before="100" w:beforeAutospacing="1" w:after="0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Design Creation/Modification</w:t>
      </w:r>
    </w:p>
    <w:p w:rsidR="005475FF" w:rsidRPr="005475FF" w:rsidRDefault="005475FF" w:rsidP="005475FF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Week1: </w:t>
      </w:r>
    </w:p>
    <w:p w:rsidR="005475FF" w:rsidRPr="005475FF" w:rsidRDefault="005475FF" w:rsidP="005475FF">
      <w:pPr>
        <w:numPr>
          <w:ilvl w:val="0"/>
          <w:numId w:val="5"/>
        </w:numPr>
        <w:shd w:val="clear" w:color="auto" w:fill="FFFFFF"/>
        <w:spacing w:before="100" w:beforeAutospacing="1" w:after="0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color w:val="2D3B45"/>
          <w:sz w:val="24"/>
          <w:szCs w:val="24"/>
        </w:rPr>
        <w:t>Completed UI Design for login and signup screens</w:t>
      </w:r>
    </w:p>
    <w:p w:rsidR="005475FF" w:rsidRPr="005475FF" w:rsidRDefault="005475FF" w:rsidP="005475FF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Week2:</w:t>
      </w:r>
    </w:p>
    <w:p w:rsidR="005475FF" w:rsidRPr="005475FF" w:rsidRDefault="005475FF" w:rsidP="005475FF">
      <w:pPr>
        <w:numPr>
          <w:ilvl w:val="0"/>
          <w:numId w:val="6"/>
        </w:numPr>
        <w:shd w:val="clear" w:color="auto" w:fill="FFFFFF"/>
        <w:spacing w:before="100" w:beforeAutospacing="1" w:after="0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color w:val="2D3B45"/>
          <w:sz w:val="24"/>
          <w:szCs w:val="24"/>
        </w:rPr>
        <w:t>Completed UI Design for App information page and Fraternity list screens</w:t>
      </w:r>
    </w:p>
    <w:p w:rsidR="005475FF" w:rsidRPr="005475FF" w:rsidRDefault="005475FF" w:rsidP="005475FF">
      <w:pPr>
        <w:shd w:val="clear" w:color="auto" w:fill="FFFFFF"/>
        <w:spacing w:before="180" w:after="18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color w:val="2D3B45"/>
          <w:sz w:val="24"/>
          <w:szCs w:val="24"/>
        </w:rPr>
        <w:t> </w:t>
      </w:r>
    </w:p>
    <w:p w:rsidR="005475FF" w:rsidRPr="005475FF" w:rsidRDefault="005475FF" w:rsidP="005475FF">
      <w:pPr>
        <w:numPr>
          <w:ilvl w:val="0"/>
          <w:numId w:val="7"/>
        </w:numPr>
        <w:shd w:val="clear" w:color="auto" w:fill="FFFFFF"/>
        <w:spacing w:before="100" w:beforeAutospacing="1" w:after="0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lastRenderedPageBreak/>
        <w:t>Development of Application</w:t>
      </w:r>
    </w:p>
    <w:p w:rsidR="005475FF" w:rsidRPr="005475FF" w:rsidRDefault="005475FF" w:rsidP="005475FF">
      <w:pPr>
        <w:numPr>
          <w:ilvl w:val="0"/>
          <w:numId w:val="8"/>
        </w:numPr>
        <w:shd w:val="clear" w:color="auto" w:fill="FFFFFF"/>
        <w:spacing w:before="100" w:beforeAutospacing="1" w:after="0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color w:val="2D3B45"/>
          <w:sz w:val="24"/>
          <w:szCs w:val="24"/>
        </w:rPr>
        <w:t>Need to start developing the Login and Signup screens</w:t>
      </w:r>
    </w:p>
    <w:p w:rsidR="005475FF" w:rsidRPr="005475FF" w:rsidRDefault="005475FF" w:rsidP="005475FF">
      <w:pPr>
        <w:shd w:val="clear" w:color="auto" w:fill="FFFFFF"/>
        <w:spacing w:before="180" w:after="18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color w:val="2D3B45"/>
          <w:sz w:val="24"/>
          <w:szCs w:val="24"/>
        </w:rPr>
        <w:t> </w:t>
      </w:r>
    </w:p>
    <w:p w:rsidR="005475FF" w:rsidRPr="005475FF" w:rsidRDefault="005475FF" w:rsidP="005475FF">
      <w:pPr>
        <w:numPr>
          <w:ilvl w:val="0"/>
          <w:numId w:val="9"/>
        </w:numPr>
        <w:shd w:val="clear" w:color="auto" w:fill="FFFFFF"/>
        <w:spacing w:before="100" w:beforeAutospacing="1" w:after="0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Client Interaction</w:t>
      </w:r>
    </w:p>
    <w:p w:rsidR="005475FF" w:rsidRPr="005475FF" w:rsidRDefault="005475FF" w:rsidP="005475FF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color w:val="2D3B45"/>
          <w:sz w:val="24"/>
          <w:szCs w:val="24"/>
        </w:rPr>
        <w:t>Haven’t interacted with the client yet.</w:t>
      </w:r>
    </w:p>
    <w:p w:rsidR="005475FF" w:rsidRPr="005475FF" w:rsidRDefault="005475FF" w:rsidP="005475FF">
      <w:pPr>
        <w:numPr>
          <w:ilvl w:val="0"/>
          <w:numId w:val="10"/>
        </w:numPr>
        <w:shd w:val="clear" w:color="auto" w:fill="FFFFFF"/>
        <w:spacing w:before="100" w:beforeAutospacing="1" w:after="0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color w:val="2D3B45"/>
          <w:sz w:val="24"/>
          <w:szCs w:val="24"/>
        </w:rPr>
        <w:t>Need to acquire application logo, label constraints and remaining design specifications from the client.</w:t>
      </w:r>
    </w:p>
    <w:p w:rsidR="005475FF" w:rsidRPr="005475FF" w:rsidRDefault="005475FF" w:rsidP="005475FF">
      <w:pPr>
        <w:shd w:val="clear" w:color="auto" w:fill="FFFFFF"/>
        <w:spacing w:before="180" w:after="18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color w:val="2D3B45"/>
          <w:sz w:val="24"/>
          <w:szCs w:val="24"/>
        </w:rPr>
        <w:t> </w:t>
      </w:r>
    </w:p>
    <w:p w:rsidR="005475FF" w:rsidRPr="005475FF" w:rsidRDefault="005475FF" w:rsidP="005475FF">
      <w:pPr>
        <w:numPr>
          <w:ilvl w:val="0"/>
          <w:numId w:val="11"/>
        </w:numPr>
        <w:shd w:val="clear" w:color="auto" w:fill="FFFFFF"/>
        <w:spacing w:before="100" w:beforeAutospacing="1" w:after="0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Testing</w:t>
      </w:r>
    </w:p>
    <w:p w:rsidR="005475FF" w:rsidRPr="005475FF" w:rsidRDefault="005475FF" w:rsidP="005475FF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Week1:</w:t>
      </w:r>
    </w:p>
    <w:p w:rsidR="005475FF" w:rsidRPr="005475FF" w:rsidRDefault="005475FF" w:rsidP="005475FF">
      <w:pPr>
        <w:numPr>
          <w:ilvl w:val="0"/>
          <w:numId w:val="12"/>
        </w:numPr>
        <w:shd w:val="clear" w:color="auto" w:fill="FFFFFF"/>
        <w:spacing w:before="100" w:beforeAutospacing="1" w:after="0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color w:val="2D3B45"/>
          <w:sz w:val="24"/>
          <w:szCs w:val="24"/>
        </w:rPr>
        <w:t>Didn’t received iPad and Mac Book.</w:t>
      </w:r>
    </w:p>
    <w:p w:rsidR="005475FF" w:rsidRPr="005475FF" w:rsidRDefault="005475FF" w:rsidP="005475FF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Week2:</w:t>
      </w:r>
    </w:p>
    <w:p w:rsidR="005475FF" w:rsidRPr="005475FF" w:rsidRDefault="005475FF" w:rsidP="005475FF">
      <w:pPr>
        <w:numPr>
          <w:ilvl w:val="0"/>
          <w:numId w:val="13"/>
        </w:numPr>
        <w:shd w:val="clear" w:color="auto" w:fill="FFFFFF"/>
        <w:spacing w:before="100" w:beforeAutospacing="1" w:after="0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color w:val="2D3B45"/>
          <w:sz w:val="24"/>
          <w:szCs w:val="24"/>
        </w:rPr>
        <w:t>Used iPad for testing the designed user interfaces for login, signup, app information and fraternity list screens.</w:t>
      </w:r>
    </w:p>
    <w:p w:rsidR="005475FF" w:rsidRPr="005475FF" w:rsidRDefault="005475FF" w:rsidP="005475FF">
      <w:pPr>
        <w:shd w:val="clear" w:color="auto" w:fill="FFFFFF"/>
        <w:spacing w:before="180" w:after="18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color w:val="2D3B45"/>
          <w:sz w:val="24"/>
          <w:szCs w:val="24"/>
        </w:rPr>
        <w:t> </w:t>
      </w:r>
    </w:p>
    <w:p w:rsidR="005475FF" w:rsidRPr="005475FF" w:rsidRDefault="005475FF" w:rsidP="005475FF">
      <w:pPr>
        <w:numPr>
          <w:ilvl w:val="0"/>
          <w:numId w:val="14"/>
        </w:numPr>
        <w:shd w:val="clear" w:color="auto" w:fill="FFFFFF"/>
        <w:spacing w:before="100" w:beforeAutospacing="1" w:after="0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Documentation</w:t>
      </w:r>
    </w:p>
    <w:p w:rsidR="005475FF" w:rsidRPr="005475FF" w:rsidRDefault="005475FF" w:rsidP="005475FF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Week1:</w:t>
      </w:r>
    </w:p>
    <w:p w:rsidR="005475FF" w:rsidRPr="005475FF" w:rsidRDefault="005475FF" w:rsidP="005475FF">
      <w:pPr>
        <w:numPr>
          <w:ilvl w:val="0"/>
          <w:numId w:val="15"/>
        </w:numPr>
        <w:shd w:val="clear" w:color="auto" w:fill="FFFFFF"/>
        <w:spacing w:before="100" w:beforeAutospacing="1" w:after="0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color w:val="2D3B45"/>
          <w:sz w:val="24"/>
          <w:szCs w:val="24"/>
        </w:rPr>
        <w:t>Saved a copy of M01, F01 and GDP-1 Project Manager Briefing in BitBucket.</w:t>
      </w:r>
    </w:p>
    <w:p w:rsidR="005475FF" w:rsidRPr="005475FF" w:rsidRDefault="005475FF" w:rsidP="005475FF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Week2:</w:t>
      </w:r>
    </w:p>
    <w:p w:rsidR="005475FF" w:rsidRPr="005475FF" w:rsidRDefault="005475FF" w:rsidP="005475FF">
      <w:pPr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color w:val="2D3B45"/>
          <w:sz w:val="24"/>
          <w:szCs w:val="24"/>
        </w:rPr>
        <w:t>Saved a copy of M02 in BitBucket.</w:t>
      </w:r>
    </w:p>
    <w:p w:rsidR="005475FF" w:rsidRPr="005475FF" w:rsidRDefault="005475FF" w:rsidP="005475FF">
      <w:pPr>
        <w:numPr>
          <w:ilvl w:val="0"/>
          <w:numId w:val="16"/>
        </w:numPr>
        <w:shd w:val="clear" w:color="auto" w:fill="FFFFFF"/>
        <w:spacing w:before="100" w:beforeAutospacing="1" w:after="0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color w:val="2D3B45"/>
          <w:sz w:val="24"/>
          <w:szCs w:val="24"/>
        </w:rPr>
        <w:t>Provided a README file with the instructions of how to run the application.</w:t>
      </w:r>
    </w:p>
    <w:p w:rsidR="005475FF" w:rsidRPr="005475FF" w:rsidRDefault="005475FF" w:rsidP="005475FF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color w:val="2D3B45"/>
          <w:sz w:val="24"/>
          <w:szCs w:val="24"/>
        </w:rPr>
        <w:t> </w:t>
      </w:r>
      <w:r w:rsidRPr="005475FF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Screenshots of major artifacts for accomplishments:</w:t>
      </w:r>
    </w:p>
    <w:p w:rsidR="005475FF" w:rsidRPr="005475FF" w:rsidRDefault="005475FF" w:rsidP="005475FF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lastRenderedPageBreak/>
        <w:t>1) Basic user login</w:t>
      </w:r>
      <w:r w:rsidRPr="005475FF">
        <w:rPr>
          <w:rFonts w:ascii="Cambria" w:eastAsia="Times New Roman" w:hAnsi="Cambria" w:cs="Helvetica"/>
          <w:b/>
          <w:bCs/>
          <w:noProof/>
          <w:color w:val="2D3B45"/>
          <w:sz w:val="24"/>
          <w:szCs w:val="24"/>
        </w:rPr>
        <w:lastRenderedPageBreak/>
        <w:drawing>
          <wp:inline distT="0" distB="0" distL="0" distR="0">
            <wp:extent cx="5981700" cy="9010650"/>
            <wp:effectExtent l="0" t="0" r="0" b="0"/>
            <wp:docPr id="5" name="Picture 5" descr="Home Scree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ome Screen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1700" cy="901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475FF" w:rsidRPr="005475FF" w:rsidRDefault="005475FF" w:rsidP="005475FF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lastRenderedPageBreak/>
        <w:t>2) Host/Guard user login:</w:t>
      </w:r>
    </w:p>
    <w:p w:rsidR="005475FF" w:rsidRPr="005475FF" w:rsidRDefault="005475FF" w:rsidP="005475FF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b/>
          <w:bCs/>
          <w:noProof/>
          <w:color w:val="2D3B45"/>
          <w:sz w:val="24"/>
          <w:szCs w:val="24"/>
        </w:rPr>
        <w:lastRenderedPageBreak/>
        <w:drawing>
          <wp:inline distT="0" distB="0" distL="0" distR="0">
            <wp:extent cx="6038850" cy="9829800"/>
            <wp:effectExtent l="0" t="0" r="0" b="0"/>
            <wp:docPr id="4" name="Picture 4" descr="Screen Shot 2016-09-08 at 8.17.57 P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creen Shot 2016-09-08 at 8.17.57 PM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8850" cy="982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475FF" w:rsidRPr="005475FF" w:rsidRDefault="005475FF" w:rsidP="005475FF">
      <w:pPr>
        <w:shd w:val="clear" w:color="auto" w:fill="FFFFFF"/>
        <w:spacing w:before="180" w:after="18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color w:val="2D3B45"/>
          <w:sz w:val="24"/>
          <w:szCs w:val="24"/>
        </w:rPr>
        <w:lastRenderedPageBreak/>
        <w:t> </w:t>
      </w:r>
    </w:p>
    <w:p w:rsidR="005475FF" w:rsidRPr="005475FF" w:rsidRDefault="005475FF" w:rsidP="005475FF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3) Signup screen</w:t>
      </w:r>
    </w:p>
    <w:p w:rsidR="005475FF" w:rsidRPr="005475FF" w:rsidRDefault="005475FF" w:rsidP="005475FF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b/>
          <w:bCs/>
          <w:noProof/>
          <w:color w:val="2D3B45"/>
          <w:sz w:val="24"/>
          <w:szCs w:val="24"/>
        </w:rPr>
        <w:lastRenderedPageBreak/>
        <w:drawing>
          <wp:inline distT="0" distB="0" distL="0" distR="0">
            <wp:extent cx="6248400" cy="10106025"/>
            <wp:effectExtent l="0" t="0" r="0" b="9525"/>
            <wp:docPr id="3" name="Picture 3" descr="Screen Shot 2016-09-08 at 8.10.11 P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creen Shot 2016-09-08 at 8.10.11 PM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8400" cy="10106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475FF" w:rsidRPr="005475FF" w:rsidRDefault="005475FF" w:rsidP="005475FF">
      <w:pPr>
        <w:shd w:val="clear" w:color="auto" w:fill="FFFFFF"/>
        <w:spacing w:before="180" w:after="18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color w:val="2D3B45"/>
          <w:sz w:val="24"/>
          <w:szCs w:val="24"/>
        </w:rPr>
        <w:lastRenderedPageBreak/>
        <w:t> </w:t>
      </w:r>
    </w:p>
    <w:p w:rsidR="005475FF" w:rsidRPr="005475FF" w:rsidRDefault="005475FF" w:rsidP="005475FF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4) App information screen</w:t>
      </w:r>
    </w:p>
    <w:p w:rsidR="005475FF" w:rsidRPr="005475FF" w:rsidRDefault="005475FF" w:rsidP="005475FF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b/>
          <w:bCs/>
          <w:noProof/>
          <w:color w:val="2D3B45"/>
          <w:sz w:val="24"/>
          <w:szCs w:val="24"/>
        </w:rPr>
        <w:lastRenderedPageBreak/>
        <w:drawing>
          <wp:inline distT="0" distB="0" distL="0" distR="0">
            <wp:extent cx="5981700" cy="9791700"/>
            <wp:effectExtent l="0" t="0" r="0" b="0"/>
            <wp:docPr id="2" name="Picture 2" descr="Screen Shot 2016-09-08 at 8.11.37 P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Screen Shot 2016-09-08 at 8.11.37 PM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1700" cy="979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475FF" w:rsidRPr="005475FF" w:rsidRDefault="005475FF" w:rsidP="005475FF">
      <w:pPr>
        <w:shd w:val="clear" w:color="auto" w:fill="FFFFFF"/>
        <w:spacing w:before="180" w:after="18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color w:val="2D3B45"/>
          <w:sz w:val="24"/>
          <w:szCs w:val="24"/>
        </w:rPr>
        <w:lastRenderedPageBreak/>
        <w:t> </w:t>
      </w:r>
    </w:p>
    <w:p w:rsidR="005475FF" w:rsidRPr="005475FF" w:rsidRDefault="005475FF" w:rsidP="005475FF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5) Fraternity list screen</w:t>
      </w:r>
    </w:p>
    <w:p w:rsidR="005475FF" w:rsidRPr="005475FF" w:rsidRDefault="005475FF" w:rsidP="005475FF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b/>
          <w:bCs/>
          <w:noProof/>
          <w:color w:val="2D3B45"/>
          <w:sz w:val="24"/>
          <w:szCs w:val="24"/>
        </w:rPr>
        <w:lastRenderedPageBreak/>
        <w:drawing>
          <wp:inline distT="0" distB="0" distL="0" distR="0">
            <wp:extent cx="5962650" cy="9563100"/>
            <wp:effectExtent l="0" t="0" r="0" b="0"/>
            <wp:docPr id="1" name="Picture 1" descr="Screen Shot 2016-09-08 at 8.12.15 P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creen Shot 2016-09-08 at 8.12.15 PM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2650" cy="956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475FF" w:rsidRPr="005475FF" w:rsidRDefault="005475FF" w:rsidP="005475FF">
      <w:pPr>
        <w:shd w:val="clear" w:color="auto" w:fill="FFFFFF"/>
        <w:spacing w:before="180" w:after="18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color w:val="2D3B45"/>
          <w:sz w:val="24"/>
          <w:szCs w:val="24"/>
        </w:rPr>
        <w:lastRenderedPageBreak/>
        <w:t> </w:t>
      </w:r>
    </w:p>
    <w:p w:rsidR="005475FF" w:rsidRPr="005475FF" w:rsidRDefault="005475FF" w:rsidP="005475FF">
      <w:pPr>
        <w:shd w:val="clear" w:color="auto" w:fill="FFFFFF"/>
        <w:spacing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Link for Repository:</w:t>
      </w:r>
      <w:r w:rsidRPr="005475FF">
        <w:rPr>
          <w:rFonts w:ascii="Cambria" w:eastAsia="Times New Roman" w:hAnsi="Cambria" w:cs="Helvetica"/>
          <w:color w:val="2D3B45"/>
          <w:sz w:val="24"/>
          <w:szCs w:val="24"/>
        </w:rPr>
        <w:t> </w:t>
      </w:r>
      <w:hyperlink r:id="rId12" w:tgtFrame="_blank" w:history="1">
        <w:r w:rsidRPr="005475FF">
          <w:rPr>
            <w:rFonts w:ascii="Cambria" w:eastAsia="Times New Roman" w:hAnsi="Cambria" w:cs="Helvetica"/>
            <w:color w:val="008EE2"/>
            <w:sz w:val="24"/>
            <w:szCs w:val="24"/>
            <w:u w:val="single"/>
          </w:rPr>
          <w:t>https://bitbucket.org/bashguardians/bashguardians</w:t>
        </w:r>
        <w:r w:rsidRPr="005475FF">
          <w:rPr>
            <w:rFonts w:ascii="Cambria" w:eastAsia="Times New Roman" w:hAnsi="Cambria" w:cs="Helvetica"/>
            <w:color w:val="008EE2"/>
            <w:sz w:val="24"/>
            <w:szCs w:val="24"/>
            <w:bdr w:val="none" w:sz="0" w:space="0" w:color="auto" w:frame="1"/>
          </w:rPr>
          <w:t> (Links to an external site.)</w:t>
        </w:r>
      </w:hyperlink>
    </w:p>
    <w:p w:rsidR="005475FF" w:rsidRPr="005475FF" w:rsidRDefault="005475FF" w:rsidP="005475FF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color w:val="2D3B45"/>
          <w:sz w:val="24"/>
          <w:szCs w:val="24"/>
          <w:u w:val="single"/>
        </w:rPr>
        <w:t>Person responsible:</w:t>
      </w:r>
    </w:p>
    <w:p w:rsidR="005475FF" w:rsidRPr="005475FF" w:rsidRDefault="005475FF" w:rsidP="005475FF">
      <w:pPr>
        <w:shd w:val="clear" w:color="auto" w:fill="FFFFFF"/>
        <w:spacing w:before="180" w:after="18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color w:val="2D3B45"/>
          <w:sz w:val="24"/>
          <w:szCs w:val="24"/>
        </w:rPr>
        <w:t>Vinod, Nandeesh, Yashwanth and Pushpak – UI Design of login and signup screens</w:t>
      </w:r>
    </w:p>
    <w:p w:rsidR="005475FF" w:rsidRPr="005475FF" w:rsidRDefault="005475FF" w:rsidP="005475FF">
      <w:pPr>
        <w:shd w:val="clear" w:color="auto" w:fill="FFFFFF"/>
        <w:spacing w:before="180" w:after="18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color w:val="2D3B45"/>
          <w:sz w:val="24"/>
          <w:szCs w:val="24"/>
        </w:rPr>
        <w:t>Sanjeev, Naveen and Spandana – UI Design of App information and Fraternity list screens</w:t>
      </w:r>
    </w:p>
    <w:p w:rsidR="005475FF" w:rsidRPr="005475FF" w:rsidRDefault="005475FF" w:rsidP="005475FF">
      <w:pPr>
        <w:shd w:val="clear" w:color="auto" w:fill="FFFFFF"/>
        <w:spacing w:before="180" w:after="18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color w:val="2D3B45"/>
          <w:sz w:val="24"/>
          <w:szCs w:val="24"/>
        </w:rPr>
        <w:t>Team Bash Guardians – M01</w:t>
      </w:r>
    </w:p>
    <w:p w:rsidR="005475FF" w:rsidRPr="005475FF" w:rsidRDefault="005475FF" w:rsidP="005475FF">
      <w:pPr>
        <w:shd w:val="clear" w:color="auto" w:fill="FFFFFF"/>
        <w:spacing w:before="180" w:after="18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color w:val="2D3B45"/>
          <w:sz w:val="24"/>
          <w:szCs w:val="24"/>
        </w:rPr>
        <w:t>Vinod and Nandeesh – F01</w:t>
      </w:r>
    </w:p>
    <w:p w:rsidR="005475FF" w:rsidRPr="005475FF" w:rsidRDefault="005475FF" w:rsidP="005475FF">
      <w:pPr>
        <w:shd w:val="clear" w:color="auto" w:fill="FFFFFF"/>
        <w:spacing w:before="180" w:after="18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color w:val="2D3B45"/>
          <w:sz w:val="24"/>
          <w:szCs w:val="24"/>
        </w:rPr>
        <w:t>Sanjeev – GDP 1 Project Manager Briefing</w:t>
      </w:r>
    </w:p>
    <w:p w:rsidR="005475FF" w:rsidRPr="005475FF" w:rsidRDefault="005475FF" w:rsidP="005475FF">
      <w:pPr>
        <w:shd w:val="clear" w:color="auto" w:fill="FFFFFF"/>
        <w:spacing w:before="180" w:after="18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color w:val="2D3B45"/>
          <w:sz w:val="24"/>
          <w:szCs w:val="24"/>
        </w:rPr>
        <w:t>Yashwanth and Sanjeev – GDP 1 Presentation</w:t>
      </w:r>
    </w:p>
    <w:p w:rsidR="005475FF" w:rsidRPr="005475FF" w:rsidRDefault="005475FF" w:rsidP="005475FF">
      <w:pPr>
        <w:shd w:val="clear" w:color="auto" w:fill="FFFFFF"/>
        <w:spacing w:before="180" w:after="18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color w:val="2D3B45"/>
          <w:sz w:val="24"/>
          <w:szCs w:val="24"/>
        </w:rPr>
        <w:t>Team Bash Guardians – M02</w:t>
      </w:r>
    </w:p>
    <w:p w:rsidR="005475FF" w:rsidRPr="005475FF" w:rsidRDefault="005475FF" w:rsidP="005475FF">
      <w:pPr>
        <w:shd w:val="clear" w:color="auto" w:fill="FFFFFF"/>
        <w:spacing w:before="180" w:after="18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color w:val="2D3B45"/>
          <w:sz w:val="24"/>
          <w:szCs w:val="24"/>
        </w:rPr>
        <w:t> </w:t>
      </w:r>
    </w:p>
    <w:p w:rsidR="005475FF" w:rsidRPr="005475FF" w:rsidRDefault="005475FF" w:rsidP="005475FF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Work in progress:</w:t>
      </w:r>
      <w:bookmarkStart w:id="0" w:name="_GoBack"/>
      <w:bookmarkEnd w:id="0"/>
    </w:p>
    <w:p w:rsidR="005475FF" w:rsidRPr="005475FF" w:rsidRDefault="005475FF" w:rsidP="005475FF">
      <w:pPr>
        <w:numPr>
          <w:ilvl w:val="0"/>
          <w:numId w:val="17"/>
        </w:numPr>
        <w:shd w:val="clear" w:color="auto" w:fill="FFFFFF"/>
        <w:spacing w:before="100" w:beforeAutospacing="1" w:after="0" w:afterAutospacing="1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color w:val="2D3B45"/>
          <w:sz w:val="24"/>
          <w:szCs w:val="24"/>
        </w:rPr>
        <w:t>Designing user interfaces for location, situation and alert screens</w:t>
      </w:r>
    </w:p>
    <w:p w:rsidR="005475FF" w:rsidRPr="005475FF" w:rsidRDefault="005475FF" w:rsidP="005475FF">
      <w:pPr>
        <w:numPr>
          <w:ilvl w:val="0"/>
          <w:numId w:val="17"/>
        </w:numPr>
        <w:shd w:val="clear" w:color="auto" w:fill="FFFFFF"/>
        <w:spacing w:before="100" w:beforeAutospacing="1" w:after="0" w:line="240" w:lineRule="auto"/>
        <w:ind w:left="375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color w:val="2D3B45"/>
          <w:sz w:val="24"/>
          <w:szCs w:val="24"/>
        </w:rPr>
        <w:t>Working on Workshop presentation </w:t>
      </w:r>
    </w:p>
    <w:p w:rsidR="005475FF" w:rsidRPr="005475FF" w:rsidRDefault="005475FF" w:rsidP="005475FF">
      <w:pPr>
        <w:shd w:val="clear" w:color="auto" w:fill="FFFFFF"/>
        <w:spacing w:before="180"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color w:val="2D3B45"/>
          <w:sz w:val="24"/>
          <w:szCs w:val="24"/>
          <w:u w:val="single"/>
        </w:rPr>
        <w:t>Person responsible:</w:t>
      </w:r>
    </w:p>
    <w:p w:rsidR="005475FF" w:rsidRPr="005475FF" w:rsidRDefault="005475FF" w:rsidP="005475FF">
      <w:pPr>
        <w:shd w:val="clear" w:color="auto" w:fill="FFFFFF"/>
        <w:spacing w:before="180" w:after="18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color w:val="2D3B45"/>
          <w:sz w:val="24"/>
          <w:szCs w:val="24"/>
        </w:rPr>
        <w:t>Sanjeev and Naveen – Location, Situation and Menu screens (8 hours)</w:t>
      </w:r>
    </w:p>
    <w:p w:rsidR="005475FF" w:rsidRPr="005475FF" w:rsidRDefault="005475FF" w:rsidP="005475FF">
      <w:pPr>
        <w:shd w:val="clear" w:color="auto" w:fill="FFFFFF"/>
        <w:spacing w:before="180" w:after="18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color w:val="2D3B45"/>
          <w:sz w:val="24"/>
          <w:szCs w:val="24"/>
        </w:rPr>
        <w:t>Vinod and Nandeesh – Host/Guard user screens (8 hours)</w:t>
      </w:r>
    </w:p>
    <w:p w:rsidR="005475FF" w:rsidRPr="005475FF" w:rsidRDefault="005475FF" w:rsidP="005475FF">
      <w:pPr>
        <w:shd w:val="clear" w:color="auto" w:fill="FFFFFF"/>
        <w:spacing w:before="180" w:after="18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color w:val="2D3B45"/>
          <w:sz w:val="24"/>
          <w:szCs w:val="24"/>
        </w:rPr>
        <w:t>Yashwanth, Pushpak, and Spandana – Alert screens for both host/guard user and basic user (8 hours)</w:t>
      </w:r>
    </w:p>
    <w:p w:rsidR="005475FF" w:rsidRPr="005475FF" w:rsidRDefault="005475FF" w:rsidP="005475FF">
      <w:pPr>
        <w:shd w:val="clear" w:color="auto" w:fill="FFFFFF"/>
        <w:spacing w:before="180" w:after="18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color w:val="2D3B45"/>
          <w:sz w:val="24"/>
          <w:szCs w:val="24"/>
        </w:rPr>
        <w:t>Team Bash Guardians - Workshop1 presentation (3 hours)</w:t>
      </w:r>
    </w:p>
    <w:p w:rsidR="005475FF" w:rsidRPr="005475FF" w:rsidRDefault="005475FF" w:rsidP="005475FF">
      <w:pPr>
        <w:shd w:val="clear" w:color="auto" w:fill="FFFFFF"/>
        <w:spacing w:before="180" w:after="18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color w:val="2D3B45"/>
          <w:sz w:val="24"/>
          <w:szCs w:val="24"/>
        </w:rPr>
        <w:t>Sanjeev, Naveen, Spandana – Developing App information screen (4 hours)</w:t>
      </w:r>
    </w:p>
    <w:p w:rsidR="005475FF" w:rsidRPr="005475FF" w:rsidRDefault="005475FF" w:rsidP="005475FF">
      <w:pPr>
        <w:shd w:val="clear" w:color="auto" w:fill="FFFFFF"/>
        <w:spacing w:before="180" w:after="18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color w:val="2D3B45"/>
          <w:sz w:val="24"/>
          <w:szCs w:val="24"/>
        </w:rPr>
        <w:t>Vinod, Nandeesh, Pushpak, Yashwanth – Developing login and signup screens (4 hours)</w:t>
      </w:r>
    </w:p>
    <w:p w:rsidR="005475FF" w:rsidRPr="005475FF" w:rsidRDefault="005475FF" w:rsidP="005475FF">
      <w:pPr>
        <w:shd w:val="clear" w:color="auto" w:fill="FFFFFF"/>
        <w:spacing w:after="0" w:line="240" w:lineRule="auto"/>
        <w:rPr>
          <w:rFonts w:ascii="Cambria" w:eastAsia="Times New Roman" w:hAnsi="Cambria" w:cs="Helvetica"/>
          <w:color w:val="2D3B45"/>
          <w:sz w:val="24"/>
          <w:szCs w:val="24"/>
        </w:rPr>
      </w:pPr>
      <w:r w:rsidRPr="005475FF">
        <w:rPr>
          <w:rFonts w:ascii="Cambria" w:eastAsia="Times New Roman" w:hAnsi="Cambria" w:cs="Helvetica"/>
          <w:b/>
          <w:bCs/>
          <w:color w:val="2D3B45"/>
          <w:sz w:val="24"/>
          <w:szCs w:val="24"/>
        </w:rPr>
        <w:t>Link for Trello Board: </w:t>
      </w:r>
      <w:hyperlink r:id="rId13" w:tgtFrame="_blank" w:history="1">
        <w:r w:rsidRPr="005475FF">
          <w:rPr>
            <w:rFonts w:ascii="Cambria" w:eastAsia="Times New Roman" w:hAnsi="Cambria" w:cs="Helvetica"/>
            <w:b/>
            <w:bCs/>
            <w:color w:val="008EE2"/>
            <w:sz w:val="24"/>
            <w:szCs w:val="24"/>
            <w:u w:val="single"/>
          </w:rPr>
          <w:t>https://trello.com/b/p8DPSe0J/partyguard-ios-bash-guardians</w:t>
        </w:r>
        <w:r w:rsidRPr="005475FF">
          <w:rPr>
            <w:rFonts w:ascii="Cambria" w:eastAsia="Times New Roman" w:hAnsi="Cambria" w:cs="Helvetica"/>
            <w:b/>
            <w:bCs/>
            <w:color w:val="008EE2"/>
            <w:sz w:val="24"/>
            <w:szCs w:val="24"/>
            <w:bdr w:val="none" w:sz="0" w:space="0" w:color="auto" w:frame="1"/>
          </w:rPr>
          <w:t> (Links to an external site.)</w:t>
        </w:r>
      </w:hyperlink>
    </w:p>
    <w:p w:rsidR="000C1D43" w:rsidRPr="005475FF" w:rsidRDefault="000C1D43">
      <w:pPr>
        <w:rPr>
          <w:rFonts w:ascii="Cambria" w:hAnsi="Cambria"/>
          <w:sz w:val="24"/>
          <w:szCs w:val="24"/>
        </w:rPr>
      </w:pPr>
    </w:p>
    <w:sectPr w:rsidR="000C1D43" w:rsidRPr="005475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CF7478"/>
    <w:multiLevelType w:val="multilevel"/>
    <w:tmpl w:val="CD664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C32250"/>
    <w:multiLevelType w:val="multilevel"/>
    <w:tmpl w:val="4442E87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B582F78"/>
    <w:multiLevelType w:val="multilevel"/>
    <w:tmpl w:val="80220AF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EB54F0F"/>
    <w:multiLevelType w:val="multilevel"/>
    <w:tmpl w:val="8DBA80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0661D72"/>
    <w:multiLevelType w:val="multilevel"/>
    <w:tmpl w:val="B0B484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3AA64DE"/>
    <w:multiLevelType w:val="multilevel"/>
    <w:tmpl w:val="DFDC7F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8BE3BAC"/>
    <w:multiLevelType w:val="multilevel"/>
    <w:tmpl w:val="EA242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5F377E"/>
    <w:multiLevelType w:val="multilevel"/>
    <w:tmpl w:val="142C35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A495338"/>
    <w:multiLevelType w:val="multilevel"/>
    <w:tmpl w:val="AB7E901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6415FB0"/>
    <w:multiLevelType w:val="multilevel"/>
    <w:tmpl w:val="5D46B21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A642A98"/>
    <w:multiLevelType w:val="multilevel"/>
    <w:tmpl w:val="AE8221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AF72A0B"/>
    <w:multiLevelType w:val="multilevel"/>
    <w:tmpl w:val="2E1686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1347D47"/>
    <w:multiLevelType w:val="multilevel"/>
    <w:tmpl w:val="C1F0CD1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3673652"/>
    <w:multiLevelType w:val="multilevel"/>
    <w:tmpl w:val="5B4C0F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28F220B"/>
    <w:multiLevelType w:val="multilevel"/>
    <w:tmpl w:val="4D1A3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88E33B7"/>
    <w:multiLevelType w:val="multilevel"/>
    <w:tmpl w:val="7D00E8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8FA6EA9"/>
    <w:multiLevelType w:val="multilevel"/>
    <w:tmpl w:val="31642E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9"/>
  </w:num>
  <w:num w:numId="5">
    <w:abstractNumId w:val="6"/>
  </w:num>
  <w:num w:numId="6">
    <w:abstractNumId w:val="5"/>
  </w:num>
  <w:num w:numId="7">
    <w:abstractNumId w:val="2"/>
  </w:num>
  <w:num w:numId="8">
    <w:abstractNumId w:val="16"/>
  </w:num>
  <w:num w:numId="9">
    <w:abstractNumId w:val="1"/>
  </w:num>
  <w:num w:numId="10">
    <w:abstractNumId w:val="7"/>
  </w:num>
  <w:num w:numId="11">
    <w:abstractNumId w:val="12"/>
  </w:num>
  <w:num w:numId="12">
    <w:abstractNumId w:val="10"/>
  </w:num>
  <w:num w:numId="13">
    <w:abstractNumId w:val="15"/>
  </w:num>
  <w:num w:numId="14">
    <w:abstractNumId w:val="8"/>
  </w:num>
  <w:num w:numId="15">
    <w:abstractNumId w:val="11"/>
  </w:num>
  <w:num w:numId="16">
    <w:abstractNumId w:val="14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G0NDcyMDQyMDOwtDRS0lEKTi0uzszPAykwrAUAJs68gCwAAAA="/>
  </w:docVars>
  <w:rsids>
    <w:rsidRoot w:val="00A714DA"/>
    <w:rsid w:val="000C1D43"/>
    <w:rsid w:val="005475FF"/>
    <w:rsid w:val="00A714DA"/>
    <w:rsid w:val="00BF4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6833C00-F50A-4CEF-A04C-A686439B0A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475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475FF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5475FF"/>
    <w:rPr>
      <w:color w:val="0000FF"/>
      <w:u w:val="single"/>
    </w:rPr>
  </w:style>
  <w:style w:type="character" w:customStyle="1" w:styleId="screenreader-only">
    <w:name w:val="screenreader-only"/>
    <w:basedOn w:val="DefaultParagraphFont"/>
    <w:rsid w:val="005475FF"/>
  </w:style>
  <w:style w:type="character" w:customStyle="1" w:styleId="apple-converted-space">
    <w:name w:val="apple-converted-space"/>
    <w:basedOn w:val="DefaultParagraphFont"/>
    <w:rsid w:val="005475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928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trello.com/b/p8DPSe0J/partyguard-ios-bash-guardians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bitbucket.org/bashguardians/bashguardian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rojects.invisionapp.com/share/EN7YELSSH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projects.invisionapp.com/share/SB76VFTTR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524</Words>
  <Characters>2990</Characters>
  <Application>Microsoft Office Word</Application>
  <DocSecurity>0</DocSecurity>
  <Lines>24</Lines>
  <Paragraphs>7</Paragraphs>
  <ScaleCrop>false</ScaleCrop>
  <Company/>
  <LinksUpToDate>false</LinksUpToDate>
  <CharactersWithSpaces>3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eru,Naga Venkata Sanjeev</dc:creator>
  <cp:keywords/>
  <dc:description/>
  <cp:lastModifiedBy>Koneru,Naga Venkata Sanjeev</cp:lastModifiedBy>
  <cp:revision>2</cp:revision>
  <dcterms:created xsi:type="dcterms:W3CDTF">2016-11-30T16:33:00Z</dcterms:created>
  <dcterms:modified xsi:type="dcterms:W3CDTF">2016-11-30T16:33:00Z</dcterms:modified>
</cp:coreProperties>
</file>